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77777777" w:rsidR="00502F37" w:rsidRPr="00C03043" w:rsidRDefault="00C03043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Юрий Аксенов</w:t>
      </w:r>
    </w:p>
    <w:p w14:paraId="2F17BF72" w14:textId="77777777" w:rsidR="001219F6" w:rsidRPr="00C03043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</w:rPr>
      </w:pPr>
    </w:p>
    <w:tbl>
      <w:tblPr>
        <w:tblStyle w:val="a3"/>
        <w:tblW w:w="5453" w:type="pct"/>
        <w:tblInd w:w="-426" w:type="dxa"/>
        <w:tblLayout w:type="fixed"/>
        <w:tblLook w:val="04A0" w:firstRow="1" w:lastRow="0" w:firstColumn="1" w:lastColumn="0" w:noHBand="0" w:noVBand="1"/>
      </w:tblPr>
      <w:tblGrid>
        <w:gridCol w:w="851"/>
        <w:gridCol w:w="284"/>
        <w:gridCol w:w="1417"/>
        <w:gridCol w:w="2132"/>
        <w:gridCol w:w="1135"/>
        <w:gridCol w:w="4692"/>
      </w:tblGrid>
      <w:tr w:rsidR="00CB6665" w:rsidRPr="005D62F5" w14:paraId="570356BD" w14:textId="77777777" w:rsidTr="000310A1">
        <w:tc>
          <w:tcPr>
            <w:tcW w:w="54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84956" w14:textId="2213484F" w:rsidR="00CB6665" w:rsidRPr="003C1381" w:rsidRDefault="00573DBE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68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2707F" w14:textId="70EA52A5" w:rsidR="00CB6665" w:rsidRPr="005D62F5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-911-185-51-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248AC" w14:textId="52347B6D" w:rsidR="00CB6665" w:rsidRPr="005D62F5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itHub</w:t>
            </w:r>
          </w:p>
        </w:tc>
        <w:tc>
          <w:tcPr>
            <w:tcW w:w="22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AE5EC" w14:textId="0129DCB4" w:rsidR="00CB6665" w:rsidRPr="00573DBE" w:rsidRDefault="00534ED3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573DBE" w:rsidRPr="008B5C48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github.com/IuriiAksenov</w:t>
              </w:r>
            </w:hyperlink>
            <w:r w:rsidR="00573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B6665" w:rsidRPr="002650CB" w14:paraId="038799E5" w14:textId="77777777" w:rsidTr="00F2209C">
        <w:trPr>
          <w:trHeight w:val="342"/>
        </w:trPr>
        <w:tc>
          <w:tcPr>
            <w:tcW w:w="54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37FDB" w14:textId="7F61E2DD" w:rsidR="00CB6665" w:rsidRPr="003C1381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ail</w:t>
            </w:r>
          </w:p>
        </w:tc>
        <w:tc>
          <w:tcPr>
            <w:tcW w:w="168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422DC" w14:textId="5A0B856B" w:rsidR="00CB6665" w:rsidRPr="00CB6665" w:rsidRDefault="00534ED3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</w:rPr>
                <w:t>u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r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</w:rPr>
                <w:t>ii.aksenov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@yandex.ru</w:t>
              </w:r>
            </w:hyperlink>
          </w:p>
        </w:tc>
        <w:tc>
          <w:tcPr>
            <w:tcW w:w="5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BD51" w14:textId="54C08171" w:rsidR="00CB6665" w:rsidRPr="003D0F92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kedIn</w:t>
            </w:r>
          </w:p>
        </w:tc>
        <w:tc>
          <w:tcPr>
            <w:tcW w:w="22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78E37" w14:textId="72AB12B2" w:rsidR="00CB6665" w:rsidRPr="005307E3" w:rsidRDefault="00F2209C" w:rsidP="00573DBE">
            <w:pPr>
              <w:rPr>
                <w:rStyle w:val="af5"/>
                <w:lang w:val="en-GB"/>
              </w:rPr>
            </w:pPr>
            <w:hyperlink r:id="rId7" w:history="1">
              <w:r w:rsidR="00CB6665" w:rsidRPr="005307E3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https://www.linkedin.com/in/iurii-aksenov/</w:t>
              </w:r>
            </w:hyperlink>
            <w:r w:rsidR="00CB6665" w:rsidRPr="005307E3">
              <w:rPr>
                <w:rStyle w:val="af5"/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5D62F5" w:rsidRPr="002650CB" w14:paraId="7B3409D6" w14:textId="77777777" w:rsidTr="000310A1">
        <w:trPr>
          <w:trHeight w:val="50"/>
        </w:trPr>
        <w:tc>
          <w:tcPr>
            <w:tcW w:w="5000" w:type="pct"/>
            <w:gridSpan w:val="6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0427855E" w14:textId="77777777" w:rsidR="005D62F5" w:rsidRPr="001219F6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GB"/>
              </w:rPr>
            </w:pPr>
          </w:p>
        </w:tc>
      </w:tr>
      <w:tr w:rsidR="0033038C" w:rsidRPr="005D62F5" w14:paraId="0928ED25" w14:textId="77777777" w:rsidTr="000310A1">
        <w:trPr>
          <w:trHeight w:val="67"/>
        </w:trPr>
        <w:tc>
          <w:tcPr>
            <w:tcW w:w="5000" w:type="pct"/>
            <w:gridSpan w:val="6"/>
            <w:tcBorders>
              <w:top w:val="single" w:sz="12" w:space="0" w:color="808080" w:themeColor="background1" w:themeShade="80"/>
              <w:left w:val="nil"/>
              <w:bottom w:val="nil"/>
              <w:right w:val="nil"/>
            </w:tcBorders>
          </w:tcPr>
          <w:p w14:paraId="166A5AC5" w14:textId="77777777" w:rsidR="0033038C" w:rsidRPr="00C03043" w:rsidRDefault="006F54A2" w:rsidP="009B5B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  <w:lang w:val="en-GB"/>
              </w:rPr>
              <w:t xml:space="preserve"> </w:t>
            </w:r>
            <w:r w:rsidR="00C03043"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О себе</w:t>
            </w:r>
          </w:p>
        </w:tc>
      </w:tr>
      <w:tr w:rsidR="0033038C" w:rsidRPr="00FE4BDB" w14:paraId="39C54504" w14:textId="77777777" w:rsidTr="000310A1">
        <w:trPr>
          <w:trHeight w:val="512"/>
        </w:trPr>
        <w:tc>
          <w:tcPr>
            <w:tcW w:w="5000" w:type="pct"/>
            <w:gridSpan w:val="6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021E530D" w14:textId="55BC0BAF" w:rsidR="00D44AE9" w:rsidRDefault="00FE4BDB" w:rsidP="005B5BD3">
            <w:pPr>
              <w:ind w:firstLine="31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еловек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с широкими профессиональными навыками в программировании, способный работать в команде с высокой долей участия и самостоятельно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ыстро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 xml:space="preserve"> и охотно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зучаю новые технолог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всегда открыт к дополнительным знания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Способен быстро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погружатьс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 новую информационную и профессиональную среду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мею большой опыт и навыки представления различных проектов ка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квалифицированной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, так и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неопытной аудито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й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064CC73" w14:textId="08F407C6" w:rsidR="0033038C" w:rsidRDefault="00D44AE9" w:rsidP="005B5BD3">
            <w:pPr>
              <w:ind w:firstLine="31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лтора года работал на должност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D44AE9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чика, где получил опыт разработки крупных систем. В то же время</w:t>
            </w:r>
            <w:r w:rsidR="002650CB">
              <w:rPr>
                <w:rFonts w:ascii="Times New Roman" w:hAnsi="Times New Roman" w:cs="Times New Roman"/>
                <w:sz w:val="24"/>
                <w:szCs w:val="24"/>
              </w:rPr>
              <w:t xml:space="preserve"> 2 го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ктивно участвовал в различных стартапах</w:t>
            </w:r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де занимался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proofErr w:type="spellEnd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 xml:space="preserve">проектирование и </w:t>
            </w:r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разрабо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й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 xml:space="preserve"> системы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баз данных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дминистрированием сервера</w:t>
            </w:r>
            <w:r w:rsidR="002650CB">
              <w:rPr>
                <w:rFonts w:ascii="Times New Roman" w:hAnsi="Times New Roman" w:cs="Times New Roman"/>
                <w:sz w:val="24"/>
                <w:szCs w:val="24"/>
              </w:rPr>
              <w:t xml:space="preserve">, также </w:t>
            </w:r>
            <w:proofErr w:type="spellStart"/>
            <w:r w:rsidR="002650CB">
              <w:rPr>
                <w:rFonts w:ascii="Times New Roman" w:hAnsi="Times New Roman" w:cs="Times New Roman"/>
                <w:sz w:val="24"/>
                <w:szCs w:val="24"/>
              </w:rPr>
              <w:t>менторил</w:t>
            </w:r>
            <w:proofErr w:type="spellEnd"/>
            <w:r w:rsidR="002650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>членов команды.</w:t>
            </w:r>
          </w:p>
          <w:p w14:paraId="1604307F" w14:textId="6D5D7031" w:rsidR="00D44AE9" w:rsidRPr="00D44AE9" w:rsidRDefault="00D44AE9" w:rsidP="005B5BD3">
            <w:pPr>
              <w:ind w:firstLine="31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результате имею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 xml:space="preserve">опыт </w:t>
            </w:r>
            <w:r w:rsidR="009930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kend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-разработки большого количества систем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меющих различный масштаб и специфику, а также буду рад получить новые знания и навыки</w:t>
            </w:r>
            <w:r w:rsidR="003B22E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3038C" w:rsidRPr="005D62F5" w14:paraId="6537ED14" w14:textId="77777777" w:rsidTr="000310A1">
        <w:trPr>
          <w:trHeight w:val="50"/>
        </w:trPr>
        <w:tc>
          <w:tcPr>
            <w:tcW w:w="5000" w:type="pct"/>
            <w:gridSpan w:val="6"/>
            <w:tcBorders>
              <w:top w:val="single" w:sz="12" w:space="0" w:color="808080" w:themeColor="background1" w:themeShade="80"/>
              <w:left w:val="nil"/>
              <w:bottom w:val="single" w:sz="12" w:space="0" w:color="FFFFFF" w:themeColor="background1"/>
              <w:right w:val="nil"/>
            </w:tcBorders>
          </w:tcPr>
          <w:p w14:paraId="5FF56BDD" w14:textId="77777777" w:rsidR="0033038C" w:rsidRPr="00D42AA6" w:rsidRDefault="00C03043" w:rsidP="005D62F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Образование</w:t>
            </w:r>
          </w:p>
        </w:tc>
      </w:tr>
      <w:tr w:rsidR="001E4BC3" w:rsidRPr="00C03043" w14:paraId="3875EDE7" w14:textId="77777777" w:rsidTr="000310A1">
        <w:trPr>
          <w:trHeight w:val="648"/>
        </w:trPr>
        <w:tc>
          <w:tcPr>
            <w:tcW w:w="540" w:type="pct"/>
            <w:gridSpan w:val="2"/>
            <w:tcBorders>
              <w:top w:val="single" w:sz="12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17E0C858" w14:textId="644AE18D" w:rsidR="001E4BC3" w:rsidRPr="00F222D3" w:rsidRDefault="001E4BC3" w:rsidP="001E4B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</w:t>
            </w:r>
            <w:r w:rsidR="005B5B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>сейчас</w:t>
            </w:r>
          </w:p>
        </w:tc>
        <w:tc>
          <w:tcPr>
            <w:tcW w:w="4460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nil"/>
            </w:tcBorders>
          </w:tcPr>
          <w:p w14:paraId="38973C1F" w14:textId="20649786" w:rsidR="001E4BC3" w:rsidRPr="00C03043" w:rsidRDefault="001E4BC3" w:rsidP="001E4B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гистратур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ьютерных наук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ИУ «Высшая школа экономики», Москв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0B9311CB" w14:textId="77777777" w:rsidR="001E4BC3" w:rsidRDefault="001E4BC3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ная и программная инженерия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(англоязычная программа)</w:t>
            </w:r>
          </w:p>
          <w:p w14:paraId="25729975" w14:textId="37B061E4" w:rsidR="005B5BD3" w:rsidRPr="001E4BC3" w:rsidRDefault="005B5BD3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редний балл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4,95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з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,0</w:t>
            </w:r>
          </w:p>
        </w:tc>
      </w:tr>
      <w:tr w:rsidR="00F222D3" w:rsidRPr="00C03043" w14:paraId="48D43137" w14:textId="77777777" w:rsidTr="000310A1">
        <w:trPr>
          <w:trHeight w:val="648"/>
        </w:trPr>
        <w:tc>
          <w:tcPr>
            <w:tcW w:w="540" w:type="pct"/>
            <w:gridSpan w:val="2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6BC3AB33" w14:textId="62F9E52D" w:rsidR="00F222D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1 </w:t>
            </w:r>
            <w:r w:rsidR="005B5BD3">
              <w:rPr>
                <w:rFonts w:ascii="Times New Roman" w:hAnsi="Times New Roman" w:cs="Times New Roman"/>
                <w:sz w:val="24"/>
                <w:szCs w:val="24"/>
              </w:rPr>
              <w:t>апр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1 </w:t>
            </w:r>
            <w:r w:rsidR="005B5BD3">
              <w:rPr>
                <w:rFonts w:ascii="Times New Roman" w:hAnsi="Times New Roman" w:cs="Times New Roman"/>
                <w:sz w:val="24"/>
                <w:szCs w:val="24"/>
              </w:rPr>
              <w:t>сент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2D8EF268" w14:textId="4C8BC6CD" w:rsidR="00F222D3" w:rsidRPr="005D62F5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8</w:t>
            </w:r>
          </w:p>
        </w:tc>
        <w:tc>
          <w:tcPr>
            <w:tcW w:w="4460" w:type="pct"/>
            <w:gridSpan w:val="4"/>
            <w:tcBorders>
              <w:top w:val="single" w:sz="4" w:space="0" w:color="auto"/>
              <w:left w:val="single" w:sz="12" w:space="0" w:color="FFFFFF" w:themeColor="background1"/>
              <w:bottom w:val="single" w:sz="4" w:space="0" w:color="808080" w:themeColor="background1" w:themeShade="80"/>
              <w:right w:val="nil"/>
            </w:tcBorders>
          </w:tcPr>
          <w:p w14:paraId="2956894E" w14:textId="6642E77D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уден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бмену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ипенд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rasmus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+)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ическ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="00EE616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земля Гессен,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ерм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48F4EF0" w14:textId="77DE3F36" w:rsidR="00F222D3" w:rsidRPr="00C0304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Computer science</w:t>
            </w:r>
          </w:p>
        </w:tc>
      </w:tr>
      <w:tr w:rsidR="00F222D3" w:rsidRPr="005C54D4" w14:paraId="11A668CC" w14:textId="77777777" w:rsidTr="000310A1">
        <w:trPr>
          <w:trHeight w:val="669"/>
        </w:trPr>
        <w:tc>
          <w:tcPr>
            <w:tcW w:w="54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4E367E86" w14:textId="557BA50A" w:rsidR="00F222D3" w:rsidRPr="00A864F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</w:t>
            </w:r>
            <w:r w:rsidR="005B5B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9</w:t>
            </w:r>
          </w:p>
        </w:tc>
        <w:tc>
          <w:tcPr>
            <w:tcW w:w="4460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</w:tcPr>
          <w:p w14:paraId="4731BFDC" w14:textId="77777777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формационн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граммиров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М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5A9A3390" w14:textId="77777777" w:rsidR="00F222D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нформационные системы и технологии</w:t>
            </w:r>
          </w:p>
          <w:p w14:paraId="01A42830" w14:textId="68B8F094" w:rsidR="00F222D3" w:rsidRPr="00A864F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плом с отличием, средний балл 4,97 из 5,0</w:t>
            </w:r>
          </w:p>
        </w:tc>
      </w:tr>
      <w:tr w:rsidR="00F222D3" w:rsidRPr="005C54D4" w14:paraId="335E1E1E" w14:textId="77777777" w:rsidTr="000310A1">
        <w:trPr>
          <w:trHeight w:val="50"/>
        </w:trPr>
        <w:tc>
          <w:tcPr>
            <w:tcW w:w="5000" w:type="pct"/>
            <w:gridSpan w:val="6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380F05CB" w14:textId="1B9D3620" w:rsidR="00F222D3" w:rsidRPr="00E17555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Опыт работы</w:t>
            </w:r>
            <w:r w:rsidR="000310A1"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в компаниях</w:t>
            </w:r>
          </w:p>
        </w:tc>
      </w:tr>
      <w:tr w:rsidR="00F222D3" w:rsidRPr="00FE4BDB" w14:paraId="71797DA4" w14:textId="77777777" w:rsidTr="000310A1">
        <w:trPr>
          <w:trHeight w:val="895"/>
        </w:trPr>
        <w:tc>
          <w:tcPr>
            <w:tcW w:w="540" w:type="pct"/>
            <w:gridSpan w:val="2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CB62D21" w14:textId="17BC520C" w:rsidR="00F222D3" w:rsidRPr="00C03043" w:rsidRDefault="00EE6165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нв</w:t>
            </w:r>
            <w:r w:rsidR="005B5B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F222D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8 –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июль 2019</w:t>
            </w:r>
          </w:p>
        </w:tc>
        <w:tc>
          <w:tcPr>
            <w:tcW w:w="4460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33EE28BA" w14:textId="5496E615" w:rsidR="00F222D3" w:rsidRPr="00C0304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рупп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ан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310A1">
              <w:rPr>
                <w:rFonts w:ascii="Times New Roman" w:hAnsi="Times New Roman" w:cs="Times New Roman"/>
                <w:b/>
                <w:sz w:val="24"/>
                <w:szCs w:val="24"/>
              </w:rPr>
              <w:t>«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Цент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ечев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="000310A1">
              <w:rPr>
                <w:rFonts w:ascii="Times New Roman" w:hAnsi="Times New Roman" w:cs="Times New Roman"/>
                <w:b/>
                <w:sz w:val="24"/>
                <w:szCs w:val="24"/>
              </w:rPr>
              <w:t>»</w:t>
            </w:r>
            <w:r w:rsidR="004B66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EE6165">
              <w:rPr>
                <w:rFonts w:ascii="Times New Roman" w:hAnsi="Times New Roman" w:cs="Times New Roman"/>
                <w:b/>
                <w:sz w:val="24"/>
                <w:szCs w:val="24"/>
              </w:rPr>
              <w:t>куплен</w:t>
            </w:r>
            <w:r w:rsidR="004B66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Сбербанк</w:t>
            </w:r>
            <w:r w:rsidR="00EE6165">
              <w:rPr>
                <w:rFonts w:ascii="Times New Roman" w:hAnsi="Times New Roman" w:cs="Times New Roman"/>
                <w:b/>
                <w:sz w:val="24"/>
                <w:szCs w:val="24"/>
              </w:rPr>
              <w:t>ом</w:t>
            </w:r>
            <w:r w:rsidR="004B6666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оссия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E8DE1C" w14:textId="7DD830CF" w:rsidR="00F222D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5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4B6666" w:rsidRPr="004B6666">
              <w:rPr>
                <w:rFonts w:ascii="Times New Roman" w:hAnsi="Times New Roman" w:cs="Times New Roman"/>
                <w:sz w:val="24"/>
                <w:szCs w:val="24"/>
              </w:rPr>
              <w:t xml:space="preserve">C# разработчик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мпонент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пис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ализа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вонк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л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центрах</w:t>
            </w:r>
            <w:r w:rsidR="000310A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ичина </w:t>
            </w:r>
            <w:r w:rsidR="00573DBE">
              <w:rPr>
                <w:rFonts w:ascii="Times New Roman" w:hAnsi="Times New Roman" w:cs="Times New Roman"/>
                <w:sz w:val="24"/>
                <w:szCs w:val="24"/>
              </w:rPr>
              <w:t>ухо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переезд в Москву для обучения в магистратуре.</w:t>
            </w:r>
          </w:p>
          <w:p w14:paraId="7F9DA02D" w14:textId="77777777" w:rsidR="00D3396F" w:rsidRDefault="00D3396F" w:rsidP="00D339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27BF66AC" w14:textId="3A1D66A0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написание </w:t>
            </w:r>
            <w:r w:rsidR="000310A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t</w:t>
            </w: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-тестов;</w:t>
            </w:r>
          </w:p>
          <w:p w14:paraId="529D23F6" w14:textId="04099C33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понимание большой кодовой базы и разбор сложной системной архитектуры.</w:t>
            </w:r>
          </w:p>
        </w:tc>
      </w:tr>
      <w:tr w:rsidR="00F222D3" w:rsidRPr="005C54D4" w14:paraId="13BD6AF7" w14:textId="77777777" w:rsidTr="000310A1">
        <w:trPr>
          <w:trHeight w:val="107"/>
        </w:trPr>
        <w:tc>
          <w:tcPr>
            <w:tcW w:w="5000" w:type="pct"/>
            <w:gridSpan w:val="6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5CD5DE48" w14:textId="5B47D5CA" w:rsidR="00F222D3" w:rsidRPr="00D42AA6" w:rsidRDefault="00F222D3" w:rsidP="00F222D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Опыт работы в </w:t>
            </w:r>
            <w:r w:rsidR="005307E3"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стартапах</w:t>
            </w:r>
          </w:p>
        </w:tc>
      </w:tr>
      <w:tr w:rsidR="005A59EC" w:rsidRPr="003C1381" w14:paraId="2B5E2F0F" w14:textId="77777777" w:rsidTr="00EE6165">
        <w:trPr>
          <w:trHeight w:val="328"/>
        </w:trPr>
        <w:tc>
          <w:tcPr>
            <w:tcW w:w="405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2FAEC316" w14:textId="7777777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EBA609F" w14:textId="67C7F7CC" w:rsidR="005A59EC" w:rsidRDefault="004B6666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="005A59EC">
              <w:rPr>
                <w:rFonts w:ascii="Times New Roman" w:hAnsi="Times New Roman" w:cs="Times New Roman"/>
                <w:sz w:val="24"/>
                <w:szCs w:val="24"/>
              </w:rPr>
              <w:t>ен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A59EC"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  <w:r w:rsidR="005A59E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февр. 202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95" w:type="pct"/>
            <w:gridSpan w:val="5"/>
            <w:tcBorders>
              <w:top w:val="single" w:sz="4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47423DDB" w14:textId="6F3B10FD" w:rsidR="004B6666" w:rsidRDefault="004B6666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>Digital</w:t>
            </w:r>
            <w:proofErr w:type="spellEnd"/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>Coffe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 Москва, Россия (удаленно)</w:t>
            </w:r>
          </w:p>
          <w:p w14:paraId="758CB820" w14:textId="77777777" w:rsidR="005A59EC" w:rsidRDefault="005A59EC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809EF5" w14:textId="4715FB3D" w:rsidR="005A59EC" w:rsidRDefault="007F613D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правленность: написание</w:t>
            </w:r>
            <w:r w:rsidR="00DD2A40">
              <w:rPr>
                <w:rFonts w:ascii="Times New Roman" w:hAnsi="Times New Roman" w:cs="Times New Roman"/>
                <w:sz w:val="24"/>
                <w:szCs w:val="24"/>
              </w:rPr>
              <w:t xml:space="preserve"> приложения со </w:t>
            </w:r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>все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>ми</w:t>
            </w:r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 xml:space="preserve"> кофейн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>ями</w:t>
            </w:r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 xml:space="preserve"> города, клиенты</w:t>
            </w:r>
            <w:r w:rsidR="00DD2A40">
              <w:rPr>
                <w:rFonts w:ascii="Times New Roman" w:hAnsi="Times New Roman" w:cs="Times New Roman"/>
                <w:sz w:val="24"/>
                <w:szCs w:val="24"/>
              </w:rPr>
              <w:t xml:space="preserve"> которых</w:t>
            </w:r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 xml:space="preserve"> могут заказывать кофе к определенному времени, а бариста на планшете </w:t>
            </w:r>
            <w:r w:rsidR="00802ACE">
              <w:rPr>
                <w:rFonts w:ascii="Times New Roman" w:hAnsi="Times New Roman" w:cs="Times New Roman"/>
                <w:sz w:val="24"/>
                <w:szCs w:val="24"/>
              </w:rPr>
              <w:t>видит</w:t>
            </w:r>
            <w:r w:rsidR="00DD2A40">
              <w:rPr>
                <w:rFonts w:ascii="Times New Roman" w:hAnsi="Times New Roman" w:cs="Times New Roman"/>
                <w:sz w:val="24"/>
                <w:szCs w:val="24"/>
              </w:rPr>
              <w:t xml:space="preserve"> информацию</w:t>
            </w:r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 xml:space="preserve"> об этих заказах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B5EF63F" w14:textId="044A26D8" w:rsidR="005A59EC" w:rsidRPr="00E20547" w:rsidRDefault="005A59EC" w:rsidP="00EE616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>Масштаб:</w:t>
            </w:r>
            <w:r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е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55198F2D" w14:textId="0A62B074" w:rsidR="005A59EC" w:rsidRDefault="00BD521A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тересные задачи</w:t>
            </w:r>
            <w:r w:rsidR="005A59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2B62C545" w14:textId="062C47BF" w:rsidR="00E20547" w:rsidRDefault="0060799E" w:rsidP="00EE6165">
            <w:pPr>
              <w:pStyle w:val="a4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оздание шаблон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ействий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ля быстрог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я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back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nd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ервер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бизнес-иде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BC90F06" w14:textId="46AE976C" w:rsidR="00B843DB" w:rsidRPr="00074938" w:rsidRDefault="00B843DB" w:rsidP="00EE6165">
            <w:pPr>
              <w:pStyle w:val="a4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ланирование разработки системы для быстрой реализации и для будущих фич;</w:t>
            </w:r>
          </w:p>
          <w:p w14:paraId="66CB62B5" w14:textId="4DED61EA" w:rsidR="00802ACE" w:rsidRDefault="0060799E" w:rsidP="00EE6165">
            <w:pPr>
              <w:pStyle w:val="a4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писание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стомной</w:t>
            </w:r>
            <w:proofErr w:type="spellEnd"/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ы маршрутизации приложения, позволяющей параллельн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работать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различными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экранами с сохранением состояния при переключениях, интеграция голосового управления в навигацию</w:t>
            </w:r>
            <w:r w:rsidR="00B917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ля </w:t>
            </w:r>
            <w:r w:rsidR="00B9173F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Flutter</w:t>
            </w:r>
            <w:r w:rsidR="00B9173F" w:rsidRPr="00B9173F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77E153A4" w14:textId="0E2F9ABE" w:rsidR="00802ACE" w:rsidRDefault="00DD2A40" w:rsidP="00EE6165">
            <w:pPr>
              <w:pStyle w:val="a4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</w:t>
            </w:r>
            <w:r w:rsidR="008872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02ACE" w:rsidRPr="00802ACE">
              <w:rPr>
                <w:rFonts w:ascii="Times New Roman" w:hAnsi="Times New Roman" w:cs="Times New Roman"/>
                <w:bCs/>
                <w:sz w:val="24"/>
                <w:szCs w:val="24"/>
              </w:rPr>
              <w:t>интеграци</w:t>
            </w:r>
            <w:r w:rsidR="00887298">
              <w:rPr>
                <w:rFonts w:ascii="Times New Roman" w:hAnsi="Times New Roman" w:cs="Times New Roman"/>
                <w:bCs/>
                <w:sz w:val="24"/>
                <w:szCs w:val="24"/>
              </w:rPr>
              <w:t>и</w:t>
            </w:r>
            <w:r w:rsidR="00802ACE" w:rsidRPr="00802AC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системами проверки номеров</w:t>
            </w:r>
            <w:r w:rsidR="008872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лиентов</w:t>
            </w:r>
            <w:r w:rsidR="00802ACE" w:rsidRPr="00802AC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роверки банковских транзакций</w:t>
            </w:r>
            <w:r w:rsidR="00EE6165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54162D59" w14:textId="5D70B1C1" w:rsidR="00EE6165" w:rsidRPr="00802ACE" w:rsidRDefault="00EE6165" w:rsidP="00EE6165">
            <w:pPr>
              <w:pStyle w:val="a4"/>
              <w:numPr>
                <w:ilvl w:val="0"/>
                <w:numId w:val="29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спользование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ullable</w:t>
            </w:r>
            <w:r w:rsidRPr="00B917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reference</w:t>
            </w:r>
            <w:r w:rsidRPr="00B917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типов в C</w:t>
            </w:r>
            <w:r w:rsidRPr="00B9173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Dar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685F3236" w14:textId="067CB5DD" w:rsidR="005A59EC" w:rsidRDefault="005A59EC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920F8">
              <w:rPr>
                <w:rFonts w:ascii="Times New Roman" w:hAnsi="Times New Roman" w:cs="Times New Roman"/>
                <w:sz w:val="24"/>
                <w:szCs w:val="24"/>
              </w:rPr>
              <w:t>ответственность</w:t>
            </w:r>
            <w:r w:rsidR="00A17BF3">
              <w:rPr>
                <w:rFonts w:ascii="Times New Roman" w:hAnsi="Times New Roman" w:cs="Times New Roman"/>
                <w:sz w:val="24"/>
                <w:szCs w:val="24"/>
              </w:rPr>
              <w:t xml:space="preserve"> за всю техническую сторону проекта, </w:t>
            </w:r>
            <w:r w:rsidR="004B6666" w:rsidRPr="004B666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</w:t>
            </w:r>
            <w:r w:rsidR="004B6666" w:rsidRPr="004B6666">
              <w:rPr>
                <w:rFonts w:ascii="Times New Roman" w:hAnsi="Times New Roman" w:cs="Times New Roman"/>
                <w:bCs/>
                <w:sz w:val="24"/>
                <w:szCs w:val="24"/>
              </w:rPr>
              <w:t>#</w:t>
            </w:r>
            <w:r w:rsidR="0088729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</w:t>
            </w:r>
            <w:r w:rsidR="0088729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Dart</w:t>
            </w:r>
            <w:r w:rsidR="004B6666" w:rsidRPr="004B666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чик, администратор сервера,</w:t>
            </w:r>
            <w:r w:rsidR="004B6666" w:rsidRPr="00572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 архитектуры и сервис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ектирование и поддержка базы данных.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162B6B" w14:textId="481F04EA" w:rsidR="005A59EC" w:rsidRDefault="005A59EC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73A6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et</w:t>
            </w:r>
            <w:r w:rsidR="00573A63" w:rsidRPr="00573A63">
              <w:rPr>
                <w:rFonts w:ascii="Times New Roman" w:hAnsi="Times New Roman" w:cs="Times New Roman"/>
                <w:sz w:val="24"/>
                <w:szCs w:val="24"/>
              </w:rPr>
              <w:t xml:space="preserve"> 5.</w:t>
            </w:r>
            <w:r w:rsidR="00573A63" w:rsidRPr="00802AC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5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802AC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ogoDb</w:t>
            </w:r>
            <w:proofErr w:type="spellEnd"/>
            <w:r w:rsidR="00802ACE" w:rsidRPr="00802AC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="00762FB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</w:p>
          <w:p w14:paraId="1F195EFF" w14:textId="77777777" w:rsidR="005A59EC" w:rsidRPr="000A15A5" w:rsidRDefault="005A59EC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9EC" w:rsidRPr="003C1381" w14:paraId="54D998DC" w14:textId="77777777" w:rsidTr="00EE6165">
        <w:trPr>
          <w:trHeight w:val="328"/>
        </w:trPr>
        <w:tc>
          <w:tcPr>
            <w:tcW w:w="405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3A4FD39E" w14:textId="77777777" w:rsidR="005A59EC" w:rsidRPr="00DD2A40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5BE8FB" w14:textId="60FC6886" w:rsidR="005A59EC" w:rsidRPr="000C3616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>февр</w:t>
            </w:r>
            <w:r w:rsidR="004B6666" w:rsidRPr="000C361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</w:t>
            </w:r>
            <w:r w:rsidR="004B6666" w:rsidRPr="000C3616">
              <w:rPr>
                <w:rFonts w:ascii="Times New Roman" w:hAnsi="Times New Roman" w:cs="Times New Roman"/>
                <w:sz w:val="24"/>
                <w:szCs w:val="24"/>
              </w:rPr>
              <w:t>февр. 202</w:t>
            </w:r>
            <w:r w:rsidR="00887298" w:rsidRPr="000C361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95" w:type="pct"/>
            <w:gridSpan w:val="5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3705BECC" w14:textId="77777777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5307491" w14:textId="77777777" w:rsidR="004B6666" w:rsidRPr="000C3616" w:rsidRDefault="004B6666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СSupport, Санкт-Петербург, Россия (удаленно) </w:t>
            </w:r>
          </w:p>
          <w:p w14:paraId="6564409F" w14:textId="77777777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0FEFC6" w14:textId="78B81675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="002F0744" w:rsidRPr="000C3616">
              <w:rPr>
                <w:rFonts w:ascii="Times New Roman" w:hAnsi="Times New Roman" w:cs="Times New Roman"/>
                <w:sz w:val="24"/>
                <w:szCs w:val="24"/>
              </w:rPr>
              <w:t>портал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для организации технической поддержки 1С франчайзи с интеграцией с 1С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CRM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и чат-ботом.</w:t>
            </w:r>
          </w:p>
          <w:p w14:paraId="486E5ADE" w14:textId="2B9BEB45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илот у крупного 1С-франчайзи, </w:t>
            </w:r>
            <w:r w:rsidR="002F0744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сбор аналитики для проведения встреч для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взаимодействия с </w:t>
            </w:r>
            <w:r w:rsidR="002F0744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новыми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франчайзи</w:t>
            </w:r>
            <w:r w:rsidR="002F0744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одключени</w:t>
            </w:r>
            <w:r w:rsidR="00DD2A40">
              <w:rPr>
                <w:rFonts w:ascii="Times New Roman" w:hAnsi="Times New Roman" w:cs="Times New Roman"/>
                <w:bCs/>
                <w:sz w:val="24"/>
                <w:szCs w:val="24"/>
              </w:rPr>
              <w:t>я</w:t>
            </w:r>
            <w:r w:rsidR="002F0744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лиентов.</w:t>
            </w:r>
          </w:p>
          <w:p w14:paraId="561816BC" w14:textId="77777777" w:rsidR="00074938" w:rsidRPr="000C3616" w:rsidRDefault="00074938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3840505B" w14:textId="5A5D1605" w:rsidR="004B6666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менторство</w:t>
            </w:r>
            <w:r w:rsidR="005453FD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членов команды, </w:t>
            </w:r>
            <w:proofErr w:type="spellStart"/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ревью</w:t>
            </w:r>
            <w:proofErr w:type="spellEnd"/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ода, планирование списка задач; </w:t>
            </w:r>
          </w:p>
          <w:p w14:paraId="571CC25C" w14:textId="19B07C94" w:rsidR="00EE6165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подключение</w:t>
            </w:r>
            <w:r w:rsidR="00301D03" w:rsidRPr="000C3616">
              <w:rPr>
                <w:rFonts w:ascii="Times New Roman" w:eastAsia="Calibri" w:hAnsi="Times New Roman" w:cs="Times New Roman"/>
                <w:sz w:val="24"/>
              </w:rPr>
              <w:t xml:space="preserve"> к сервису около </w:t>
            </w:r>
            <w:r w:rsidR="00EE6165" w:rsidRPr="000C3616">
              <w:rPr>
                <w:rFonts w:ascii="Times New Roman" w:eastAsia="Calibri" w:hAnsi="Times New Roman" w:cs="Times New Roman"/>
                <w:sz w:val="24"/>
              </w:rPr>
              <w:t>630 компаний с 3700 пользователями</w:t>
            </w:r>
            <w:r w:rsidR="00DA31B4" w:rsidRPr="000C3616">
              <w:rPr>
                <w:rFonts w:ascii="Times New Roman" w:eastAsia="Calibri" w:hAnsi="Times New Roman" w:cs="Times New Roman"/>
                <w:sz w:val="24"/>
              </w:rPr>
              <w:t xml:space="preserve"> у франчайзи</w:t>
            </w:r>
            <w:r w:rsidR="00301D03" w:rsidRPr="000C3616">
              <w:rPr>
                <w:rFonts w:ascii="Times New Roman" w:eastAsia="Calibri" w:hAnsi="Times New Roman" w:cs="Times New Roman"/>
                <w:sz w:val="24"/>
              </w:rPr>
              <w:t>;</w:t>
            </w:r>
          </w:p>
          <w:p w14:paraId="08874848" w14:textId="65739502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архитектур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ы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ы: прошёл путь от монолита</w:t>
            </w:r>
            <w:r w:rsidR="00A17BF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о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микросервисной архитектур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ы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увидел особенности архитектур, познал силу ошибочных решений; </w:t>
            </w:r>
          </w:p>
          <w:p w14:paraId="7552E77B" w14:textId="0D1B6F45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еренос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бизнес составляющей на архитектуру системы, деление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ервис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ов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о смысловым доменам, всего 19 сервисов и 2 плагина для внешних систем;</w:t>
            </w:r>
          </w:p>
          <w:p w14:paraId="33F63435" w14:textId="61164B13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нтеграция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ри помощи языка 1С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азработанной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ы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RM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добав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ление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экранны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х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нтерфейс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ов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299D3DAB" w14:textId="6CF18C1C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нтеграция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систем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ы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проприетарным мессенджером 1С:Коннект через 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amed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ipe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нал в качестве дополнительного сотрудника;</w:t>
            </w:r>
          </w:p>
          <w:p w14:paraId="42F97282" w14:textId="4E8FF8A5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работка 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правил чат-бота, состоящи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х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з большой системы переходов, условий, состояний, ответов системы;</w:t>
            </w:r>
          </w:p>
          <w:p w14:paraId="36F076F4" w14:textId="63A8D99F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модул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я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правочника с иерархической структурой, правилами добавления, перемещения элементов;</w:t>
            </w:r>
          </w:p>
          <w:p w14:paraId="0C6342E9" w14:textId="3AC91EA4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работка </w:t>
            </w:r>
            <w:r w:rsidR="00301D03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чата с большим количеством участников, правил написания и реагирования на сообщения в чатах, и системы уведомлений;</w:t>
            </w:r>
          </w:p>
          <w:p w14:paraId="26C0D4C1" w14:textId="366AA96E" w:rsidR="00301D03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88729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уведомления о различных событиях в системе в </w:t>
            </w:r>
            <w:r w:rsidR="00887298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VK</w:t>
            </w:r>
            <w:r w:rsidR="0088729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4554ACF3" w14:textId="3495F7DA" w:rsidR="00B9173F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зработка </w:t>
            </w:r>
            <w:proofErr w:type="spellStart"/>
            <w:r w:rsidR="0088729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кастомн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ой</w:t>
            </w:r>
            <w:proofErr w:type="spellEnd"/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библиотеки для взаимодействия </w:t>
            </w:r>
            <w:r w:rsidR="0088729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сервисов между собой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904C611" w14:textId="1CEA305F" w:rsidR="00074938" w:rsidRPr="000C3616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справление</w:t>
            </w:r>
            <w:r w:rsidR="0007493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росадк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</w:t>
            </w:r>
            <w:r w:rsidR="00074938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роизводительности в доступе к базе данных</w:t>
            </w:r>
            <w:r w:rsidR="00802ACE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4DD8BB0A" w14:textId="78524713" w:rsidR="009C4BA3" w:rsidRDefault="00E920F8" w:rsidP="00E920F8">
            <w:pPr>
              <w:pStyle w:val="a4"/>
              <w:numPr>
                <w:ilvl w:val="0"/>
                <w:numId w:val="28"/>
              </w:num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</w:t>
            </w:r>
            <w:r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>механизм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>а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ерезапуска 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ackground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ервисов 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</w:t>
            </w:r>
            <w:r w:rsidR="00B9173F" w:rsidRPr="000C361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тложенным выполнением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4129BE01" w14:textId="3C3DE103" w:rsidR="00E920F8" w:rsidRPr="00E920F8" w:rsidRDefault="00E920F8" w:rsidP="00E920F8">
            <w:pPr>
              <w:pStyle w:val="a4"/>
              <w:numPr>
                <w:ilvl w:val="0"/>
                <w:numId w:val="28"/>
              </w:numPr>
              <w:spacing w:line="25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использование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lickHous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ля построения отчетов.</w:t>
            </w:r>
          </w:p>
          <w:p w14:paraId="4CA0CB9E" w14:textId="286B4823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7F613D">
              <w:rPr>
                <w:rFonts w:ascii="Times New Roman" w:hAnsi="Times New Roman" w:cs="Times New Roman"/>
                <w:sz w:val="24"/>
                <w:szCs w:val="24"/>
              </w:rPr>
              <w:t xml:space="preserve">ответственность </w:t>
            </w:r>
            <w:r w:rsidR="007F613D" w:rsidRPr="000C3616">
              <w:rPr>
                <w:rFonts w:ascii="Times New Roman" w:hAnsi="Times New Roman" w:cs="Times New Roman"/>
                <w:sz w:val="24"/>
                <w:szCs w:val="24"/>
              </w:rPr>
              <w:t>за</w:t>
            </w:r>
            <w:r w:rsidR="00A17BF3"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всю техническую сторону проекта, </w:t>
            </w:r>
            <w:r w:rsidR="00EE6165" w:rsidRPr="000C3616">
              <w:rPr>
                <w:rFonts w:ascii="Times New Roman" w:hAnsi="Times New Roman" w:cs="Times New Roman"/>
                <w:sz w:val="24"/>
                <w:szCs w:val="24"/>
              </w:rPr>
              <w:t>C# и базы данных разработчик, архитектор, администратор сервера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. Разработка расширения 1С для связи разрабатываемой системы и 1С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M</w:t>
            </w:r>
            <w:r w:rsidR="00E20547" w:rsidRPr="000C3616">
              <w:rPr>
                <w:rFonts w:ascii="Times New Roman" w:hAnsi="Times New Roman" w:cs="Times New Roman"/>
                <w:sz w:val="24"/>
                <w:szCs w:val="24"/>
              </w:rPr>
              <w:t>, а также расширения для подключения чат-бота к корпоративному мессенджеру.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866A520" w14:textId="64F3E55C" w:rsidR="005A59EC" w:rsidRPr="000C3616" w:rsidRDefault="005A59EC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3.1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is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bbitMQ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1С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ue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языки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C361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S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005307E3" w:rsidRPr="00762FB2" w14:paraId="50CF311E" w14:textId="77777777" w:rsidTr="00EE6165">
        <w:trPr>
          <w:trHeight w:val="328"/>
        </w:trPr>
        <w:tc>
          <w:tcPr>
            <w:tcW w:w="405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EB9BD74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5E0DB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46E50A" w14:textId="77777777" w:rsidR="005307E3" w:rsidRPr="00DD2A40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57C7CE" w14:textId="6A596E88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</w:t>
            </w:r>
            <w:r w:rsidR="00EE616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нт</w:t>
            </w:r>
            <w:r w:rsidR="00EE616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</w:p>
        </w:tc>
        <w:tc>
          <w:tcPr>
            <w:tcW w:w="4595" w:type="pct"/>
            <w:gridSpan w:val="5"/>
            <w:tcBorders>
              <w:top w:val="single" w:sz="4" w:space="0" w:color="A6A6A6" w:themeColor="background1" w:themeShade="A6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5FB8D838" w14:textId="77777777" w:rsidR="004B6666" w:rsidRPr="004B6666" w:rsidRDefault="004B6666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>2Button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-Петербург, Россия</w:t>
            </w:r>
            <w:r w:rsidRPr="004B666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C0735B9" w14:textId="77777777" w:rsidR="005307E3" w:rsidRPr="003F6A00" w:rsidRDefault="005307E3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A4E3A2" w14:textId="55344906" w:rsidR="005307E3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правленност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сайт по агрегации мнения населения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 xml:space="preserve"> через опросы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, соцсеть</w:t>
            </w:r>
          </w:p>
          <w:p w14:paraId="1FBD8722" w14:textId="77777777" w:rsidR="005307E3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сшта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11 000 пользователей. Закрыт из-за проблем монетиза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5BFDDE" w14:textId="77777777" w:rsidR="00B1194F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77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тересные задач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C9F536" w14:textId="3181E8FB" w:rsidR="00B1194F" w:rsidRDefault="00E920F8" w:rsidP="00EE6165">
            <w:pPr>
              <w:pStyle w:val="a4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матизация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с помощью скриптов на 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развертывание системы на сервер с прописыванием всех настроек и верси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77DFC382" w14:textId="723F699B" w:rsidR="00B1194F" w:rsidRPr="00B1194F" w:rsidRDefault="00887298" w:rsidP="00EE6165">
            <w:pPr>
              <w:pStyle w:val="a4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рвый опыт проектирования и создания микросервисной архитектуры, всего 7 сервисов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44F5EF8E" w14:textId="0976626F" w:rsidR="005307E3" w:rsidRPr="00B1194F" w:rsidRDefault="00E920F8" w:rsidP="00EE6165">
            <w:pPr>
              <w:pStyle w:val="a4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справление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падения производительности при осуществлении запросов к базе данных. </w:t>
            </w:r>
          </w:p>
          <w:p w14:paraId="29F3EA03" w14:textId="508109D9" w:rsidR="005307E3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CF1748">
              <w:rPr>
                <w:rFonts w:ascii="Times New Roman" w:hAnsi="Times New Roman" w:cs="Times New Roman"/>
                <w:sz w:val="24"/>
                <w:szCs w:val="24"/>
              </w:rPr>
              <w:t>ответственность</w:t>
            </w:r>
            <w:r w:rsidR="00A17BF3">
              <w:rPr>
                <w:rFonts w:ascii="Times New Roman" w:hAnsi="Times New Roman" w:cs="Times New Roman"/>
                <w:sz w:val="24"/>
                <w:szCs w:val="24"/>
              </w:rPr>
              <w:t xml:space="preserve"> за всю </w:t>
            </w:r>
            <w:r w:rsidR="00A17BF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ckend</w:t>
            </w:r>
            <w:r w:rsidR="00A17BF3">
              <w:rPr>
                <w:rFonts w:ascii="Times New Roman" w:hAnsi="Times New Roman" w:cs="Times New Roman"/>
                <w:sz w:val="24"/>
                <w:szCs w:val="24"/>
              </w:rPr>
              <w:t xml:space="preserve"> сторону проекта, </w:t>
            </w:r>
            <w:r w:rsidR="00EE6165" w:rsidRPr="00EE6165">
              <w:rPr>
                <w:rFonts w:ascii="Times New Roman" w:hAnsi="Times New Roman" w:cs="Times New Roman"/>
                <w:sz w:val="24"/>
                <w:szCs w:val="24"/>
              </w:rPr>
              <w:t>C# и базы данных разработчик, администратор сервера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 xml:space="preserve"> на</w:t>
            </w:r>
            <w:r w:rsidR="00887298"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>ОС</w:t>
            </w:r>
            <w:r w:rsidR="00887298"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729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entos</w:t>
            </w:r>
            <w:r w:rsidR="00EE6165" w:rsidRPr="00EE616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87298">
              <w:rPr>
                <w:rFonts w:ascii="Times New Roman" w:hAnsi="Times New Roman" w:cs="Times New Roman"/>
                <w:sz w:val="24"/>
                <w:szCs w:val="24"/>
              </w:rPr>
              <w:t xml:space="preserve">архитектор, </w:t>
            </w:r>
            <w:r w:rsidR="00887298" w:rsidRPr="00BC03BA">
              <w:rPr>
                <w:rFonts w:ascii="Times New Roman" w:hAnsi="Times New Roman" w:cs="Times New Roman"/>
                <w:sz w:val="24"/>
                <w:szCs w:val="24"/>
              </w:rPr>
              <w:t>администрирование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рвера.</w:t>
            </w:r>
          </w:p>
          <w:p w14:paraId="0D653D40" w14:textId="77777777" w:rsidR="005307E3" w:rsidRPr="000A15A5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2.0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</w:p>
          <w:p w14:paraId="22772B91" w14:textId="77777777" w:rsidR="005307E3" w:rsidRPr="00FA6169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5307E3" w14:paraId="3968F887" w14:textId="77777777" w:rsidTr="000310A1">
        <w:trPr>
          <w:trHeight w:val="328"/>
        </w:trPr>
        <w:tc>
          <w:tcPr>
            <w:tcW w:w="5000" w:type="pct"/>
            <w:gridSpan w:val="6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4EED4DC" w14:textId="050D0053" w:rsidR="005307E3" w:rsidRPr="005307E3" w:rsidRDefault="005307E3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 xml:space="preserve">Опыт работы в </w:t>
            </w:r>
            <w:r w:rsidR="00B1194F"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исследовательских проектах</w:t>
            </w:r>
          </w:p>
        </w:tc>
      </w:tr>
      <w:tr w:rsidR="005307E3" w:rsidRPr="002650CB" w14:paraId="233CB782" w14:textId="77777777" w:rsidTr="004B6666">
        <w:trPr>
          <w:trHeight w:val="3332"/>
        </w:trPr>
        <w:tc>
          <w:tcPr>
            <w:tcW w:w="405" w:type="pct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56E3BBAE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C8DA8" w14:textId="14A12CA9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</w:t>
            </w:r>
            <w:r w:rsidR="004B666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ь 2019</w:t>
            </w:r>
          </w:p>
        </w:tc>
        <w:tc>
          <w:tcPr>
            <w:tcW w:w="4595" w:type="pct"/>
            <w:gridSpan w:val="5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73F9F915" w14:textId="3A59B274" w:rsidR="004B6666" w:rsidRDefault="00EE6165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 ИТМО</w:t>
            </w:r>
            <w:r w:rsidR="004B6666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</w:t>
            </w:r>
          </w:p>
          <w:p w14:paraId="0C3FF0DD" w14:textId="77777777" w:rsidR="005307E3" w:rsidRDefault="005307E3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C0804B0" w14:textId="762E2FFD" w:rsidR="005307E3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="00EE6165"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EE6165" w:rsidRPr="00EE6165">
              <w:rPr>
                <w:rFonts w:ascii="Times New Roman" w:hAnsi="Times New Roman" w:cs="Times New Roman"/>
                <w:sz w:val="24"/>
                <w:szCs w:val="24"/>
              </w:rPr>
              <w:t>рименение автоматного подхода для персонализированной поддержки клинических процессов в медицин</w:t>
            </w:r>
            <w:r w:rsidR="00EE6165">
              <w:rPr>
                <w:rFonts w:ascii="Times New Roman" w:hAnsi="Times New Roman" w:cs="Times New Roman"/>
                <w:sz w:val="24"/>
                <w:szCs w:val="24"/>
              </w:rPr>
              <w:t>е.</w:t>
            </w:r>
          </w:p>
          <w:p w14:paraId="2AA88278" w14:textId="77777777" w:rsidR="005307E3" w:rsidRDefault="005307E3" w:rsidP="00EE6165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 w:rsidRPr="00A51778">
              <w:rPr>
                <w:rFonts w:ascii="Times New Roman" w:hAnsi="Times New Roman" w:cs="Times New Roman"/>
                <w:bCs/>
                <w:sz w:val="24"/>
                <w:szCs w:val="24"/>
              </w:rPr>
              <w:t>исследовательский проект по результатам которого была публикация нескольких статей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ецензируемых в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copu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ВАК, РИНЦ</w:t>
            </w:r>
            <w:r w:rsidRPr="003C13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DA207B8" w14:textId="4C3A0DD3" w:rsidR="005307E3" w:rsidRPr="009277B1" w:rsidRDefault="005307E3" w:rsidP="00EE6165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Интересные задачи: </w:t>
            </w:r>
            <w:r w:rsidR="000C7A2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трансляция 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>теоретическ</w:t>
            </w:r>
            <w:r w:rsidR="000C7A22">
              <w:rPr>
                <w:rFonts w:ascii="Times New Roman" w:hAnsi="Times New Roman" w:cs="Times New Roman"/>
                <w:sz w:val="24"/>
                <w:szCs w:val="24"/>
              </w:rPr>
              <w:t>ой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 w:rsidR="000C7A22"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7A22">
              <w:rPr>
                <w:rFonts w:ascii="Times New Roman" w:hAnsi="Times New Roman" w:cs="Times New Roman"/>
                <w:sz w:val="24"/>
                <w:szCs w:val="24"/>
              </w:rPr>
              <w:t>предсказания болезни пациентов в рабочую модель, применение паттернов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 конечного автомата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mento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t</w:t>
            </w:r>
            <w:r w:rsidR="00CA3D6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другие.</w:t>
            </w:r>
          </w:p>
          <w:p w14:paraId="6C0ED450" w14:textId="3D0A3B4E" w:rsidR="005307E3" w:rsidRPr="00BC03BA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E6165">
              <w:rPr>
                <w:rFonts w:ascii="Times New Roman" w:hAnsi="Times New Roman" w:cs="Times New Roman"/>
                <w:sz w:val="24"/>
                <w:szCs w:val="24"/>
              </w:rPr>
              <w:t>исследователь</w:t>
            </w:r>
            <w:r w:rsidR="00EE6165" w:rsidRPr="00EE616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E616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="00EE6165" w:rsidRPr="00EE6165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ка серверной части и логики проекта, проектирование базы данных.</w:t>
            </w:r>
          </w:p>
          <w:p w14:paraId="5766F11D" w14:textId="35DC3F32" w:rsidR="005307E3" w:rsidRPr="005307E3" w:rsidRDefault="005307E3" w:rsidP="00EE6165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.2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</w:p>
        </w:tc>
      </w:tr>
      <w:tr w:rsidR="000310A1" w:rsidRPr="00B9173F" w14:paraId="6E257424" w14:textId="77777777" w:rsidTr="0021139C">
        <w:trPr>
          <w:trHeight w:val="95"/>
        </w:trPr>
        <w:tc>
          <w:tcPr>
            <w:tcW w:w="5000" w:type="pct"/>
            <w:gridSpan w:val="6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6E91E5B0" w14:textId="35545C6A" w:rsidR="000310A1" w:rsidRPr="00D42AA6" w:rsidRDefault="00196E1C" w:rsidP="00EE6165">
            <w:pPr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D42AA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</w:t>
            </w:r>
            <w:r w:rsidR="000310A1" w:rsidRPr="00D42AA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екты</w:t>
            </w:r>
            <w:r w:rsidRPr="00D42AA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с открытым исходным кодом</w:t>
            </w:r>
          </w:p>
        </w:tc>
      </w:tr>
      <w:tr w:rsidR="000310A1" w:rsidRPr="00491788" w14:paraId="2A9ED2B4" w14:textId="77777777" w:rsidTr="00C45A80">
        <w:trPr>
          <w:trHeight w:val="402"/>
        </w:trPr>
        <w:tc>
          <w:tcPr>
            <w:tcW w:w="1214" w:type="pct"/>
            <w:gridSpan w:val="3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2DE575CD" w14:textId="636E40BF" w:rsidR="00196E1C" w:rsidRPr="00196E1C" w:rsidRDefault="00196E1C" w:rsidP="00C45A8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proofErr w:type="spellStart"/>
            <w:r w:rsidRPr="00196E1C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TinkkoffAcquiringSdk</w:t>
            </w:r>
            <w:proofErr w:type="spellEnd"/>
          </w:p>
        </w:tc>
        <w:tc>
          <w:tcPr>
            <w:tcW w:w="3786" w:type="pct"/>
            <w:gridSpan w:val="3"/>
            <w:tcBorders>
              <w:top w:val="single" w:sz="4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4C607CB0" w14:textId="22EECEF7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E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tHub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https://github.com/IuriiAksenov/TinkkoffAcquiringSdk</w:t>
            </w:r>
          </w:p>
          <w:p w14:paraId="56E50287" w14:textId="61C29D79" w:rsidR="000310A1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Реализует 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I</w:t>
            </w: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 для работы с интернет-эквайринг </w:t>
            </w:r>
            <w:proofErr w:type="spellStart"/>
            <w:r w:rsidRPr="00196E1C">
              <w:rPr>
                <w:rFonts w:ascii="Times New Roman" w:hAnsi="Times New Roman" w:cs="Times New Roman"/>
                <w:sz w:val="24"/>
                <w:szCs w:val="24"/>
              </w:rPr>
              <w:t>Tinkoff</w:t>
            </w:r>
            <w:proofErr w:type="spellEnd"/>
          </w:p>
        </w:tc>
      </w:tr>
      <w:tr w:rsidR="00196E1C" w:rsidRPr="00491788" w14:paraId="03F1CB62" w14:textId="77777777" w:rsidTr="00C45A80">
        <w:trPr>
          <w:trHeight w:val="123"/>
        </w:trPr>
        <w:tc>
          <w:tcPr>
            <w:tcW w:w="12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E525B26" w14:textId="678F564D" w:rsidR="00196E1C" w:rsidRPr="00196E1C" w:rsidRDefault="00196E1C" w:rsidP="00C45A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96E1C">
              <w:rPr>
                <w:rFonts w:ascii="Times New Roman" w:hAnsi="Times New Roman" w:cs="Times New Roman"/>
                <w:sz w:val="24"/>
                <w:szCs w:val="24"/>
              </w:rPr>
              <w:t>ProstorSmsSdk</w:t>
            </w:r>
            <w:proofErr w:type="spellEnd"/>
          </w:p>
        </w:tc>
        <w:tc>
          <w:tcPr>
            <w:tcW w:w="378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191D89" w14:textId="51C96213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E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tHub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</w:t>
            </w:r>
            <w:r w:rsidRPr="00196E1C">
              <w:rPr>
                <w:lang w:val="en-GB"/>
              </w:rPr>
              <w:t xml:space="preserve"> 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tps://github.com/IuriiAksenov/ProstorSmsSdk</w:t>
            </w:r>
          </w:p>
          <w:p w14:paraId="687FA535" w14:textId="3019C9EB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Реализует 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I</w:t>
            </w: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 для работы с СМС сообщениями как в приложении, так и на сервере</w:t>
            </w:r>
          </w:p>
        </w:tc>
      </w:tr>
      <w:tr w:rsidR="00196E1C" w:rsidRPr="00491788" w14:paraId="5312289B" w14:textId="77777777" w:rsidTr="00C45A80">
        <w:trPr>
          <w:trHeight w:val="123"/>
        </w:trPr>
        <w:tc>
          <w:tcPr>
            <w:tcW w:w="12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F8FAB06" w14:textId="1A5C7208" w:rsidR="00196E1C" w:rsidRDefault="00196E1C" w:rsidP="00C45A8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96E1C">
              <w:rPr>
                <w:rFonts w:ascii="Times New Roman" w:hAnsi="Times New Roman" w:cs="Times New Roman"/>
                <w:sz w:val="24"/>
                <w:szCs w:val="24"/>
              </w:rPr>
              <w:t>NewTelSdk</w:t>
            </w:r>
            <w:proofErr w:type="spellEnd"/>
          </w:p>
        </w:tc>
        <w:tc>
          <w:tcPr>
            <w:tcW w:w="378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8EDE52" w14:textId="6B0367AB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E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tHub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https://github.com/IuriiAksenov/NewTelSdk</w:t>
            </w:r>
          </w:p>
          <w:p w14:paraId="15A0C0D3" w14:textId="1F6C3C2A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Реализует 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PI</w:t>
            </w: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 xml:space="preserve"> для авторизации клиентов по звонку</w:t>
            </w:r>
          </w:p>
        </w:tc>
      </w:tr>
      <w:tr w:rsidR="00196E1C" w:rsidRPr="00491788" w14:paraId="0161D05C" w14:textId="77777777" w:rsidTr="00C45A80">
        <w:trPr>
          <w:trHeight w:val="123"/>
        </w:trPr>
        <w:tc>
          <w:tcPr>
            <w:tcW w:w="121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061F2E" w14:textId="11F819FB" w:rsidR="00196E1C" w:rsidRDefault="00196E1C" w:rsidP="00C45A8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st Library</w:t>
            </w:r>
          </w:p>
        </w:tc>
        <w:tc>
          <w:tcPr>
            <w:tcW w:w="378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5C97E6" w14:textId="5EB19AE6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E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tHub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https://github.com/IuriiAksenov/RestLib</w:t>
            </w:r>
          </w:p>
          <w:p w14:paraId="47E6EEBE" w14:textId="62A967CE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>Библиотека для общения сервисов между собой при помощи HTTP запросов с использованием контрактов в виде интерфейсов.</w:t>
            </w:r>
          </w:p>
        </w:tc>
      </w:tr>
      <w:tr w:rsidR="00196E1C" w:rsidRPr="00491788" w14:paraId="0FCDFF38" w14:textId="77777777" w:rsidTr="00C45A80">
        <w:trPr>
          <w:trHeight w:val="344"/>
        </w:trPr>
        <w:tc>
          <w:tcPr>
            <w:tcW w:w="1214" w:type="pct"/>
            <w:gridSpan w:val="3"/>
            <w:tcBorders>
              <w:top w:val="single" w:sz="4" w:space="0" w:color="auto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20830B07" w14:textId="61AACC25" w:rsidR="00196E1C" w:rsidRDefault="00196E1C" w:rsidP="00C45A8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nualResetBackgroundWorker</w:t>
            </w:r>
            <w:proofErr w:type="spellEnd"/>
          </w:p>
        </w:tc>
        <w:tc>
          <w:tcPr>
            <w:tcW w:w="3786" w:type="pct"/>
            <w:gridSpan w:val="3"/>
            <w:tcBorders>
              <w:top w:val="single" w:sz="4" w:space="0" w:color="auto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791869C" w14:textId="43EE0D8F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96E1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GitHub</w:t>
            </w:r>
            <w:r w:rsidRPr="00196E1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https://github.com/IuriiAksenov/ManualResetBackgroundWorker</w:t>
            </w:r>
          </w:p>
          <w:p w14:paraId="4505EFD1" w14:textId="7F2D555A" w:rsidR="00196E1C" w:rsidRPr="00196E1C" w:rsidRDefault="00196E1C" w:rsidP="00C45A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6E1C">
              <w:rPr>
                <w:rFonts w:ascii="Times New Roman" w:hAnsi="Times New Roman" w:cs="Times New Roman"/>
                <w:sz w:val="24"/>
                <w:szCs w:val="24"/>
              </w:rPr>
              <w:t>Реализует фоновый поток с возможностью рестарта по востребованию</w:t>
            </w:r>
          </w:p>
        </w:tc>
      </w:tr>
      <w:tr w:rsidR="00196E1C" w:rsidRPr="005D62F5" w14:paraId="5DB3132F" w14:textId="77777777" w:rsidTr="000310A1">
        <w:trPr>
          <w:trHeight w:val="281"/>
        </w:trPr>
        <w:tc>
          <w:tcPr>
            <w:tcW w:w="5000" w:type="pct"/>
            <w:gridSpan w:val="6"/>
            <w:tcBorders>
              <w:left w:val="nil"/>
              <w:bottom w:val="nil"/>
              <w:right w:val="nil"/>
            </w:tcBorders>
          </w:tcPr>
          <w:p w14:paraId="6B58C520" w14:textId="77777777" w:rsidR="00196E1C" w:rsidRDefault="00196E1C" w:rsidP="00196E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Навыки и пройденные курсы</w:t>
            </w:r>
          </w:p>
          <w:p w14:paraId="478F40BB" w14:textId="77777777" w:rsidR="00196E1C" w:rsidRPr="00E17555" w:rsidRDefault="00196E1C" w:rsidP="00196E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96E1C" w:rsidRPr="00887298" w14:paraId="699CE866" w14:textId="77777777" w:rsidTr="000310A1">
        <w:trPr>
          <w:trHeight w:val="614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9F3D654" w14:textId="77777777" w:rsidR="00196E1C" w:rsidRPr="00E17555" w:rsidRDefault="00196E1C" w:rsidP="00196E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навыки</w:t>
            </w:r>
          </w:p>
          <w:p w14:paraId="5A722FB4" w14:textId="5EE80125" w:rsidR="00196E1C" w:rsidRPr="00DD2A40" w:rsidRDefault="00196E1C" w:rsidP="00196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 5.0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15A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 xml:space="preserve">5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DD2A4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96E1C" w:rsidRPr="00E17555" w14:paraId="40030B7E" w14:textId="77777777" w:rsidTr="000310A1">
        <w:trPr>
          <w:trHeight w:val="1375"/>
        </w:trPr>
        <w:tc>
          <w:tcPr>
            <w:tcW w:w="5000" w:type="pct"/>
            <w:gridSpan w:val="6"/>
            <w:tcBorders>
              <w:top w:val="nil"/>
              <w:left w:val="nil"/>
              <w:bottom w:val="single" w:sz="8" w:space="0" w:color="808080" w:themeColor="background1" w:themeShade="80"/>
              <w:right w:val="nil"/>
            </w:tcBorders>
          </w:tcPr>
          <w:p w14:paraId="438C935B" w14:textId="77777777" w:rsidR="00196E1C" w:rsidRPr="00E17555" w:rsidRDefault="00196E1C" w:rsidP="00196E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курсы</w:t>
            </w:r>
          </w:p>
          <w:p w14:paraId="02FDDF08" w14:textId="27136B09" w:rsidR="00196E1C" w:rsidRPr="00E17555" w:rsidRDefault="00196E1C" w:rsidP="00196E1C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ентябрь – декабрь 2018 </w:t>
            </w:r>
            <w:r w:rsidRPr="00887298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it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работа в команде) от 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«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Veeam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Software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»</w:t>
            </w:r>
          </w:p>
          <w:p w14:paraId="6061E8A2" w14:textId="77777777" w:rsidR="00196E1C" w:rsidRDefault="00196E1C" w:rsidP="00196E1C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абораторные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 2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Q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ltithreading, 5.WC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hyperlink r:id="rId8" w:history="1">
              <w:r w:rsidRPr="0056140A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github.com/IuriiAksenov/CSharp_Interesting_Labs_From_Difficult_Courses</w:t>
              </w:r>
            </w:hyperlink>
          </w:p>
          <w:p w14:paraId="27266792" w14:textId="77777777" w:rsidR="00196E1C" w:rsidRDefault="00196E1C" w:rsidP="00196E1C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ускной проект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azon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2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ект интернет-магазина. </w:t>
            </w:r>
            <w:hyperlink r:id="rId9" w:history="1"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:/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github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.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com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uriiAksenov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Manager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-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ServerMongo</w:t>
              </w:r>
              <w:proofErr w:type="spellEnd"/>
            </w:hyperlink>
          </w:p>
          <w:p w14:paraId="076018EB" w14:textId="77777777" w:rsidR="00196E1C" w:rsidRPr="00E17555" w:rsidRDefault="00196E1C" w:rsidP="00196E1C">
            <w:pPr>
              <w:pStyle w:val="a4"/>
              <w:numPr>
                <w:ilvl w:val="2"/>
                <w:numId w:val="2"/>
              </w:numPr>
              <w:ind w:left="1591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бязанности: 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>соз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распределенных транзакций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 такж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менеджер для медиа файлов с функциями хранения в базе данных различных типов (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). Язык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#. Технологи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tit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amework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goDb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A8B0C9" w14:textId="6ED1AF18" w:rsidR="00196E1C" w:rsidRPr="00E17555" w:rsidRDefault="00196E1C" w:rsidP="00196E1C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ай – август 2018 </w:t>
            </w:r>
            <w:r w:rsidRPr="00887298">
              <w:rPr>
                <w:rFonts w:ascii="Times New Roman" w:hAnsi="Times New Roman" w:cs="Times New Roman"/>
                <w:sz w:val="24"/>
                <w:szCs w:val="24"/>
              </w:rPr>
              <w:t xml:space="preserve">| 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++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, алгоритмы и структуры данных, работа в команде) от «Кронштадт Технологии»</w:t>
            </w:r>
          </w:p>
          <w:p w14:paraId="3E92D873" w14:textId="77777777" w:rsidR="00196E1C" w:rsidRDefault="00196E1C" w:rsidP="00196E1C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Веб-программирование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) от «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14:paraId="22868DEB" w14:textId="77777777" w:rsidR="00196E1C" w:rsidRDefault="00196E1C" w:rsidP="00196E1C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7C17DA">
              <w:rPr>
                <w:rFonts w:ascii="Times New Roman" w:hAnsi="Times New Roman" w:cs="Times New Roman"/>
                <w:sz w:val="24"/>
                <w:szCs w:val="24"/>
              </w:rPr>
              <w:t xml:space="preserve">Методы и алгоритмы теории графов. Платформа открытого образования </w:t>
            </w:r>
          </w:p>
          <w:p w14:paraId="232B6CE9" w14:textId="77777777" w:rsidR="00196E1C" w:rsidRDefault="00196E1C" w:rsidP="00196E1C">
            <w:pPr>
              <w:pStyle w:val="a4"/>
              <w:ind w:left="59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056780" w14:textId="112220B1" w:rsidR="00196E1C" w:rsidRPr="00E17555" w:rsidRDefault="00196E1C" w:rsidP="00196E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ополнительные навыки</w:t>
            </w:r>
          </w:p>
          <w:p w14:paraId="47D21BF6" w14:textId="70677870" w:rsidR="00196E1C" w:rsidRPr="0096285C" w:rsidRDefault="00196E1C" w:rsidP="00196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шение конфликтов и переговоры в клубе ВШЭ «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oft</w:t>
            </w:r>
            <w:r w:rsidRPr="009628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kills</w:t>
            </w:r>
            <w:r w:rsidRPr="009628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a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». </w:t>
            </w:r>
          </w:p>
          <w:p w14:paraId="1EFF378E" w14:textId="09958313" w:rsidR="00196E1C" w:rsidRPr="0096285C" w:rsidRDefault="00196E1C" w:rsidP="00196E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96E1C" w:rsidRPr="00C03043" w14:paraId="45703D4B" w14:textId="77777777" w:rsidTr="000310A1">
        <w:trPr>
          <w:trHeight w:val="445"/>
        </w:trPr>
        <w:tc>
          <w:tcPr>
            <w:tcW w:w="5000" w:type="pct"/>
            <w:gridSpan w:val="6"/>
            <w:tcBorders>
              <w:top w:val="single" w:sz="8" w:space="0" w:color="808080" w:themeColor="background1" w:themeShade="80"/>
              <w:left w:val="nil"/>
              <w:bottom w:val="nil"/>
              <w:right w:val="nil"/>
            </w:tcBorders>
          </w:tcPr>
          <w:p w14:paraId="4FDCB07F" w14:textId="77777777" w:rsidR="00196E1C" w:rsidRPr="00D42AA6" w:rsidRDefault="00196E1C" w:rsidP="00196E1C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Языки</w:t>
            </w:r>
          </w:p>
          <w:p w14:paraId="606BDC2A" w14:textId="77777777" w:rsidR="00196E1C" w:rsidRPr="00C03043" w:rsidRDefault="00196E1C" w:rsidP="00196E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осител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глий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vanced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мец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ic</w:t>
            </w:r>
          </w:p>
          <w:p w14:paraId="24EA23E8" w14:textId="77777777" w:rsidR="00196E1C" w:rsidRPr="00C03043" w:rsidRDefault="00196E1C" w:rsidP="00196E1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EC410E" w14:textId="77777777" w:rsidR="00A03DEB" w:rsidRPr="00C03043" w:rsidRDefault="00A03DEB" w:rsidP="005D62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03DEB" w:rsidRPr="00C03043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1"/>
  </w:num>
  <w:num w:numId="24">
    <w:abstractNumId w:val="6"/>
  </w:num>
  <w:num w:numId="25">
    <w:abstractNumId w:val="1"/>
  </w:num>
  <w:num w:numId="26">
    <w:abstractNumId w:val="4"/>
  </w:num>
  <w:num w:numId="27">
    <w:abstractNumId w:val="8"/>
  </w:num>
  <w:num w:numId="28">
    <w:abstractNumId w:val="3"/>
  </w:num>
  <w:num w:numId="29">
    <w:abstractNumId w:val="0"/>
  </w:num>
  <w:num w:numId="30">
    <w:abstractNumId w:val="10"/>
  </w:num>
  <w:num w:numId="31">
    <w:abstractNumId w:val="9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zY1NTM1NDczNjNR0lEKTi0uzszPAykwNKkFALO+hQctAAAA"/>
  </w:docVars>
  <w:rsids>
    <w:rsidRoot w:val="00D07D1C"/>
    <w:rsid w:val="00000720"/>
    <w:rsid w:val="00003BA4"/>
    <w:rsid w:val="000310A1"/>
    <w:rsid w:val="00045A6D"/>
    <w:rsid w:val="000541F8"/>
    <w:rsid w:val="00070BF0"/>
    <w:rsid w:val="00074938"/>
    <w:rsid w:val="000A15A5"/>
    <w:rsid w:val="000B4E22"/>
    <w:rsid w:val="000C3616"/>
    <w:rsid w:val="000C7A22"/>
    <w:rsid w:val="001219F6"/>
    <w:rsid w:val="00147BD8"/>
    <w:rsid w:val="00196E1C"/>
    <w:rsid w:val="001E4BC3"/>
    <w:rsid w:val="00225AE6"/>
    <w:rsid w:val="0024316F"/>
    <w:rsid w:val="002446FB"/>
    <w:rsid w:val="0025057D"/>
    <w:rsid w:val="00262D14"/>
    <w:rsid w:val="002650CB"/>
    <w:rsid w:val="002727B9"/>
    <w:rsid w:val="002A47B6"/>
    <w:rsid w:val="002E4044"/>
    <w:rsid w:val="002E62B7"/>
    <w:rsid w:val="002F0744"/>
    <w:rsid w:val="00301D03"/>
    <w:rsid w:val="003131EE"/>
    <w:rsid w:val="00314078"/>
    <w:rsid w:val="0033038C"/>
    <w:rsid w:val="003B22E3"/>
    <w:rsid w:val="003C1381"/>
    <w:rsid w:val="003D0F92"/>
    <w:rsid w:val="003F6A00"/>
    <w:rsid w:val="00491788"/>
    <w:rsid w:val="004B2DC1"/>
    <w:rsid w:val="004B6666"/>
    <w:rsid w:val="004D0CA1"/>
    <w:rsid w:val="004D502A"/>
    <w:rsid w:val="004F0F81"/>
    <w:rsid w:val="00501779"/>
    <w:rsid w:val="00502F37"/>
    <w:rsid w:val="00524850"/>
    <w:rsid w:val="005307E3"/>
    <w:rsid w:val="00534ED3"/>
    <w:rsid w:val="005453FD"/>
    <w:rsid w:val="00572B02"/>
    <w:rsid w:val="00573A63"/>
    <w:rsid w:val="00573DBE"/>
    <w:rsid w:val="0058711F"/>
    <w:rsid w:val="005A59EC"/>
    <w:rsid w:val="005B5BD3"/>
    <w:rsid w:val="005C54D4"/>
    <w:rsid w:val="005D62F5"/>
    <w:rsid w:val="005E7DF6"/>
    <w:rsid w:val="0060799E"/>
    <w:rsid w:val="006954A1"/>
    <w:rsid w:val="00696147"/>
    <w:rsid w:val="006B7C7C"/>
    <w:rsid w:val="006C0589"/>
    <w:rsid w:val="006C4051"/>
    <w:rsid w:val="006F54A2"/>
    <w:rsid w:val="0072767F"/>
    <w:rsid w:val="00752809"/>
    <w:rsid w:val="00762FB2"/>
    <w:rsid w:val="00785045"/>
    <w:rsid w:val="007A31F3"/>
    <w:rsid w:val="007B6CD9"/>
    <w:rsid w:val="007C17DA"/>
    <w:rsid w:val="007F613D"/>
    <w:rsid w:val="007F6F86"/>
    <w:rsid w:val="00802ACE"/>
    <w:rsid w:val="00811F5A"/>
    <w:rsid w:val="008736C9"/>
    <w:rsid w:val="00887298"/>
    <w:rsid w:val="008D6BEB"/>
    <w:rsid w:val="00921904"/>
    <w:rsid w:val="009277B1"/>
    <w:rsid w:val="0094353C"/>
    <w:rsid w:val="0096285C"/>
    <w:rsid w:val="00985F28"/>
    <w:rsid w:val="0099134A"/>
    <w:rsid w:val="00993064"/>
    <w:rsid w:val="009B5BE8"/>
    <w:rsid w:val="009C4BA3"/>
    <w:rsid w:val="00A03DEB"/>
    <w:rsid w:val="00A17BF3"/>
    <w:rsid w:val="00A23812"/>
    <w:rsid w:val="00A35542"/>
    <w:rsid w:val="00A455E6"/>
    <w:rsid w:val="00A51778"/>
    <w:rsid w:val="00A60591"/>
    <w:rsid w:val="00A848F6"/>
    <w:rsid w:val="00A864F3"/>
    <w:rsid w:val="00AE0A8C"/>
    <w:rsid w:val="00B007BD"/>
    <w:rsid w:val="00B1194F"/>
    <w:rsid w:val="00B2588A"/>
    <w:rsid w:val="00B843DB"/>
    <w:rsid w:val="00B9173F"/>
    <w:rsid w:val="00BC03BA"/>
    <w:rsid w:val="00BD364A"/>
    <w:rsid w:val="00BD521A"/>
    <w:rsid w:val="00BF060F"/>
    <w:rsid w:val="00C03043"/>
    <w:rsid w:val="00C03507"/>
    <w:rsid w:val="00C15A89"/>
    <w:rsid w:val="00C36B01"/>
    <w:rsid w:val="00C45A80"/>
    <w:rsid w:val="00C94F06"/>
    <w:rsid w:val="00CA3D66"/>
    <w:rsid w:val="00CB6665"/>
    <w:rsid w:val="00CF1748"/>
    <w:rsid w:val="00CF6DD1"/>
    <w:rsid w:val="00D07D1C"/>
    <w:rsid w:val="00D269B9"/>
    <w:rsid w:val="00D3396F"/>
    <w:rsid w:val="00D42AA6"/>
    <w:rsid w:val="00D44AE9"/>
    <w:rsid w:val="00D63E20"/>
    <w:rsid w:val="00D805BB"/>
    <w:rsid w:val="00D815D7"/>
    <w:rsid w:val="00D84904"/>
    <w:rsid w:val="00DA31B4"/>
    <w:rsid w:val="00DD2A40"/>
    <w:rsid w:val="00E17555"/>
    <w:rsid w:val="00E20547"/>
    <w:rsid w:val="00E661A5"/>
    <w:rsid w:val="00E920F8"/>
    <w:rsid w:val="00ED79E6"/>
    <w:rsid w:val="00EE6165"/>
    <w:rsid w:val="00F2209C"/>
    <w:rsid w:val="00F222D3"/>
    <w:rsid w:val="00F44EE8"/>
    <w:rsid w:val="00F663F1"/>
    <w:rsid w:val="00FA0D41"/>
    <w:rsid w:val="00FA6169"/>
    <w:rsid w:val="00FB5AAD"/>
    <w:rsid w:val="00FE0E0C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docId w15:val="{3564FDBD-72DD-4ECD-B66A-23500CE65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customStyle="1" w:styleId="23">
    <w:name w:val="Неразрешенное упоминание2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9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uriiAksenov/CSharp_Interesting_Labs_From_Difficult_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iurii-aksen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urii.aksenov@yandex.ru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IuriiAksenov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riiAksenov/MediaManager-MediaServerMong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319</Words>
  <Characters>7523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8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й Аксенов</dc:creator>
  <cp:lastModifiedBy>Юрий Аксенов</cp:lastModifiedBy>
  <cp:revision>7</cp:revision>
  <dcterms:created xsi:type="dcterms:W3CDTF">2021-03-22T11:28:00Z</dcterms:created>
  <dcterms:modified xsi:type="dcterms:W3CDTF">2021-03-22T13:21:00Z</dcterms:modified>
</cp:coreProperties>
</file>